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DAEFE" w14:textId="77777777" w:rsidR="00AB6CF5" w:rsidRPr="00D97323" w:rsidRDefault="00AB6CF5" w:rsidP="00AB6CF5">
      <w:pPr>
        <w:tabs>
          <w:tab w:val="left" w:pos="990"/>
        </w:tabs>
        <w:spacing w:after="0"/>
        <w:jc w:val="center"/>
        <w:rPr>
          <w:b/>
          <w:sz w:val="32"/>
        </w:rPr>
      </w:pPr>
      <w:r w:rsidRPr="00D97323">
        <w:rPr>
          <w:b/>
          <w:sz w:val="32"/>
        </w:rPr>
        <w:t xml:space="preserve">John </w:t>
      </w:r>
      <w:proofErr w:type="spellStart"/>
      <w:r w:rsidRPr="00D97323">
        <w:rPr>
          <w:b/>
          <w:sz w:val="32"/>
        </w:rPr>
        <w:t>Horlander</w:t>
      </w:r>
      <w:proofErr w:type="spellEnd"/>
    </w:p>
    <w:p w14:paraId="5DCEFC72" w14:textId="77777777" w:rsidR="00AB6CF5" w:rsidRPr="00D97323" w:rsidRDefault="00B76A2E" w:rsidP="00AB6CF5">
      <w:pPr>
        <w:tabs>
          <w:tab w:val="left" w:pos="990"/>
        </w:tabs>
        <w:spacing w:after="0"/>
        <w:jc w:val="center"/>
        <w:rPr>
          <w:sz w:val="20"/>
        </w:rPr>
      </w:pPr>
      <w:r>
        <w:rPr>
          <w:noProof/>
          <w:sz w:val="20"/>
        </w:rPr>
        <w:pict w14:anchorId="2413FCFF">
          <v:rect id="_x0000_i1030" alt="" style="width:540pt;height:.05pt;mso-width-percent:0;mso-height-percent:0;mso-width-percent:0;mso-height-percent:0" o:hralign="center" o:hrstd="t" o:hr="t" fillcolor="#a0a0a0" stroked="f"/>
        </w:pict>
      </w:r>
    </w:p>
    <w:p w14:paraId="68B787C4" w14:textId="1CBEF52A" w:rsidR="00AB6CF5" w:rsidRDefault="00D55EA1" w:rsidP="00AB6CF5">
      <w:pPr>
        <w:tabs>
          <w:tab w:val="left" w:pos="990"/>
        </w:tabs>
        <w:spacing w:after="0"/>
        <w:jc w:val="center"/>
        <w:rPr>
          <w:sz w:val="20"/>
        </w:rPr>
      </w:pPr>
      <w:r>
        <w:rPr>
          <w:sz w:val="20"/>
        </w:rPr>
        <w:t>9314</w:t>
      </w:r>
      <w:r w:rsidR="00611033">
        <w:rPr>
          <w:sz w:val="20"/>
        </w:rPr>
        <w:t xml:space="preserve"> S </w:t>
      </w:r>
      <w:r>
        <w:rPr>
          <w:sz w:val="20"/>
        </w:rPr>
        <w:t>Evanston Pl, #1204</w:t>
      </w:r>
      <w:r w:rsidR="00611033">
        <w:rPr>
          <w:sz w:val="20"/>
        </w:rPr>
        <w:t xml:space="preserve"> </w:t>
      </w:r>
      <w:r w:rsidR="00AB6CF5" w:rsidRPr="00D97323">
        <w:rPr>
          <w:sz w:val="20"/>
        </w:rPr>
        <w:t>|</w:t>
      </w:r>
      <w:r w:rsidR="00AB6CF5">
        <w:rPr>
          <w:sz w:val="20"/>
        </w:rPr>
        <w:t xml:space="preserve"> </w:t>
      </w:r>
      <w:r w:rsidR="00611033">
        <w:rPr>
          <w:sz w:val="20"/>
        </w:rPr>
        <w:t>Tulsa, OK</w:t>
      </w:r>
      <w:r>
        <w:rPr>
          <w:sz w:val="20"/>
        </w:rPr>
        <w:t xml:space="preserve"> 74137</w:t>
      </w:r>
      <w:r w:rsidR="00AB6CF5">
        <w:rPr>
          <w:sz w:val="20"/>
        </w:rPr>
        <w:t xml:space="preserve"> </w:t>
      </w:r>
      <w:r w:rsidR="00AB6CF5" w:rsidRPr="00A1581A">
        <w:rPr>
          <w:sz w:val="20"/>
        </w:rPr>
        <w:t>•</w:t>
      </w:r>
      <w:r w:rsidR="00AB6CF5">
        <w:rPr>
          <w:sz w:val="20"/>
        </w:rPr>
        <w:t xml:space="preserve"> </w:t>
      </w:r>
      <w:hyperlink r:id="rId6" w:history="1">
        <w:r w:rsidR="00AB6CF5" w:rsidRPr="00234E88">
          <w:rPr>
            <w:rStyle w:val="Hyperlink"/>
            <w:sz w:val="20"/>
          </w:rPr>
          <w:t>johnhorlanderjr@gmail.com</w:t>
        </w:r>
      </w:hyperlink>
      <w:r w:rsidR="00AB6CF5">
        <w:rPr>
          <w:sz w:val="20"/>
        </w:rPr>
        <w:t xml:space="preserve"> </w:t>
      </w:r>
      <w:r w:rsidR="00AB6CF5" w:rsidRPr="00D97323">
        <w:rPr>
          <w:sz w:val="20"/>
        </w:rPr>
        <w:t>| 502-432-2237</w:t>
      </w:r>
    </w:p>
    <w:p w14:paraId="63E048B0" w14:textId="5E495C63" w:rsidR="00AB6CF5" w:rsidRDefault="00B76A2E" w:rsidP="00AB6CF5">
      <w:pPr>
        <w:tabs>
          <w:tab w:val="left" w:pos="990"/>
        </w:tabs>
        <w:spacing w:after="0"/>
        <w:jc w:val="center"/>
        <w:rPr>
          <w:sz w:val="20"/>
        </w:rPr>
      </w:pPr>
      <w:hyperlink r:id="rId7" w:history="1">
        <w:r w:rsidR="00AB6CF5" w:rsidRPr="009D3C48">
          <w:rPr>
            <w:rStyle w:val="Hyperlink"/>
            <w:sz w:val="20"/>
          </w:rPr>
          <w:t>johnhorlander.com</w:t>
        </w:r>
      </w:hyperlink>
      <w:r w:rsidR="00AB6CF5">
        <w:rPr>
          <w:sz w:val="20"/>
        </w:rPr>
        <w:t xml:space="preserve"> – an online digital portfolio of my broadcasting, print, and video work</w:t>
      </w:r>
    </w:p>
    <w:p w14:paraId="2E5163A7" w14:textId="77777777" w:rsidR="00AB6CF5" w:rsidRDefault="00B76A2E" w:rsidP="00AB6CF5">
      <w:pPr>
        <w:tabs>
          <w:tab w:val="left" w:pos="990"/>
        </w:tabs>
        <w:spacing w:after="0"/>
        <w:jc w:val="center"/>
        <w:rPr>
          <w:sz w:val="20"/>
        </w:rPr>
      </w:pPr>
      <w:r>
        <w:rPr>
          <w:noProof/>
          <w:sz w:val="20"/>
        </w:rPr>
        <w:pict w14:anchorId="289AF393">
          <v:rect id="_x0000_i1029" alt="" style="width:540pt;height:.05pt;mso-width-percent:0;mso-height-percent:0;mso-width-percent:0;mso-height-percent:0" o:hralign="center" o:hrstd="t" o:hr="t" fillcolor="#a0a0a0" stroked="f"/>
        </w:pict>
      </w:r>
    </w:p>
    <w:p w14:paraId="0368BDBC" w14:textId="77777777" w:rsidR="00AB6CF5" w:rsidRDefault="00AB6CF5" w:rsidP="00AB6CF5">
      <w:pPr>
        <w:tabs>
          <w:tab w:val="left" w:pos="990"/>
          <w:tab w:val="left" w:pos="1800"/>
          <w:tab w:val="left" w:pos="9360"/>
        </w:tabs>
        <w:spacing w:after="0"/>
        <w:rPr>
          <w:b/>
          <w:sz w:val="20"/>
        </w:rPr>
      </w:pPr>
    </w:p>
    <w:p w14:paraId="64439462" w14:textId="77777777" w:rsidR="00AB6CF5" w:rsidRDefault="00AB6CF5" w:rsidP="00AB6CF5">
      <w:pPr>
        <w:tabs>
          <w:tab w:val="left" w:pos="990"/>
          <w:tab w:val="left" w:pos="1800"/>
          <w:tab w:val="left" w:pos="9360"/>
        </w:tabs>
        <w:spacing w:after="0"/>
        <w:rPr>
          <w:b/>
          <w:sz w:val="20"/>
        </w:rPr>
      </w:pPr>
      <w:r>
        <w:rPr>
          <w:b/>
          <w:sz w:val="20"/>
        </w:rPr>
        <w:t xml:space="preserve">EDUCATION </w:t>
      </w:r>
      <w:r>
        <w:rPr>
          <w:b/>
          <w:sz w:val="20"/>
        </w:rPr>
        <w:tab/>
      </w:r>
    </w:p>
    <w:p w14:paraId="0FA0718F" w14:textId="77777777" w:rsidR="00AB6CF5" w:rsidRDefault="00B76A2E" w:rsidP="00AB6CF5">
      <w:pPr>
        <w:tabs>
          <w:tab w:val="left" w:pos="990"/>
          <w:tab w:val="left" w:pos="1800"/>
          <w:tab w:val="left" w:pos="9360"/>
        </w:tabs>
        <w:spacing w:after="0"/>
        <w:rPr>
          <w:b/>
          <w:sz w:val="20"/>
        </w:rPr>
      </w:pPr>
      <w:r>
        <w:rPr>
          <w:noProof/>
          <w:sz w:val="20"/>
        </w:rPr>
        <w:pict w14:anchorId="3401B4B2">
          <v:rect id="_x0000_i1028" alt="" style="width:540pt;height:1.5pt;mso-width-percent:0;mso-height-percent:0;mso-width-percent:0;mso-height-percent:0" o:hralign="center" o:hrstd="t" o:hrnoshade="t" o:hr="t" fillcolor="black [3213]" stroked="f"/>
        </w:pict>
      </w:r>
    </w:p>
    <w:p w14:paraId="19313B64" w14:textId="0F4C4B85" w:rsidR="00AB6CF5" w:rsidRPr="009A5705" w:rsidRDefault="00AB6CF5" w:rsidP="00AB6CF5">
      <w:pPr>
        <w:tabs>
          <w:tab w:val="left" w:pos="450"/>
          <w:tab w:val="left" w:pos="720"/>
          <w:tab w:val="left" w:pos="9360"/>
        </w:tabs>
        <w:spacing w:after="0"/>
        <w:rPr>
          <w:b/>
          <w:sz w:val="20"/>
        </w:rPr>
      </w:pPr>
      <w:r>
        <w:rPr>
          <w:b/>
          <w:sz w:val="20"/>
        </w:rPr>
        <w:tab/>
        <w:t>UNIVERSITY OF NOTRE DAME</w:t>
      </w:r>
      <w:proofErr w:type="gramStart"/>
      <w:r>
        <w:rPr>
          <w:b/>
          <w:sz w:val="20"/>
        </w:rPr>
        <w:tab/>
      </w:r>
      <w:r w:rsidR="00611033">
        <w:rPr>
          <w:b/>
          <w:sz w:val="20"/>
        </w:rPr>
        <w:t xml:space="preserve">  </w:t>
      </w:r>
      <w:r>
        <w:rPr>
          <w:sz w:val="20"/>
        </w:rPr>
        <w:t>Notre</w:t>
      </w:r>
      <w:proofErr w:type="gramEnd"/>
      <w:r>
        <w:rPr>
          <w:sz w:val="20"/>
        </w:rPr>
        <w:t xml:space="preserve"> Dame, IN</w:t>
      </w:r>
    </w:p>
    <w:p w14:paraId="10C026E6" w14:textId="77777777" w:rsidR="00AB6CF5" w:rsidRDefault="00AB6CF5" w:rsidP="00AB6CF5">
      <w:pPr>
        <w:tabs>
          <w:tab w:val="left" w:pos="450"/>
          <w:tab w:val="left" w:pos="720"/>
          <w:tab w:val="left" w:pos="7200"/>
        </w:tabs>
        <w:spacing w:after="0"/>
        <w:rPr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sz w:val="20"/>
        </w:rPr>
        <w:t>Major: Film, Television, and Theatre with Television Concentration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   Graduated: May 2019</w:t>
      </w:r>
    </w:p>
    <w:p w14:paraId="762D32BA" w14:textId="0C03BDB0" w:rsidR="00AB6CF5" w:rsidRPr="00611033" w:rsidRDefault="00AB6CF5" w:rsidP="00611033">
      <w:pPr>
        <w:tabs>
          <w:tab w:val="left" w:pos="450"/>
          <w:tab w:val="left" w:pos="720"/>
        </w:tabs>
        <w:spacing w:after="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>Minor: John W. Gallivan Program for Journalism, Ethics and Democrac</w:t>
      </w:r>
      <w:r w:rsidR="00D55EA1">
        <w:rPr>
          <w:sz w:val="20"/>
        </w:rPr>
        <w:t>y</w:t>
      </w:r>
      <w:r w:rsidRPr="00611033">
        <w:rPr>
          <w:sz w:val="20"/>
        </w:rPr>
        <w:tab/>
      </w:r>
      <w:r w:rsidRPr="00611033">
        <w:rPr>
          <w:sz w:val="20"/>
        </w:rPr>
        <w:tab/>
      </w:r>
      <w:r w:rsidR="00611033">
        <w:rPr>
          <w:sz w:val="20"/>
        </w:rPr>
        <w:t xml:space="preserve">      </w:t>
      </w:r>
      <w:r w:rsidRPr="00611033">
        <w:rPr>
          <w:sz w:val="20"/>
        </w:rPr>
        <w:t xml:space="preserve">  </w:t>
      </w:r>
    </w:p>
    <w:p w14:paraId="3EFFFB9D" w14:textId="77777777" w:rsidR="00AB6CF5" w:rsidRDefault="00AB6CF5" w:rsidP="00AB6CF5">
      <w:pPr>
        <w:tabs>
          <w:tab w:val="left" w:pos="450"/>
          <w:tab w:val="left" w:pos="720"/>
          <w:tab w:val="left" w:pos="7200"/>
          <w:tab w:val="left" w:pos="9720"/>
        </w:tabs>
        <w:spacing w:after="0"/>
        <w:rPr>
          <w:sz w:val="20"/>
        </w:rPr>
      </w:pPr>
      <w:r>
        <w:rPr>
          <w:sz w:val="20"/>
        </w:rPr>
        <w:tab/>
      </w:r>
      <w:r>
        <w:rPr>
          <w:b/>
          <w:sz w:val="20"/>
        </w:rPr>
        <w:t>UNIVERSITY OF DAYTON</w:t>
      </w:r>
      <w:r>
        <w:rPr>
          <w:b/>
          <w:sz w:val="20"/>
        </w:rPr>
        <w:tab/>
      </w:r>
      <w:r>
        <w:rPr>
          <w:b/>
          <w:sz w:val="20"/>
        </w:rPr>
        <w:tab/>
      </w:r>
      <w:proofErr w:type="spellStart"/>
      <w:r>
        <w:rPr>
          <w:sz w:val="20"/>
        </w:rPr>
        <w:t>Dayton</w:t>
      </w:r>
      <w:proofErr w:type="spellEnd"/>
      <w:r>
        <w:rPr>
          <w:sz w:val="20"/>
        </w:rPr>
        <w:t>, OH</w:t>
      </w:r>
    </w:p>
    <w:p w14:paraId="12D6F9BE" w14:textId="551CFE1F" w:rsidR="00AB6CF5" w:rsidRDefault="00AB6CF5" w:rsidP="00AB6CF5">
      <w:pPr>
        <w:tabs>
          <w:tab w:val="left" w:pos="450"/>
          <w:tab w:val="left" w:pos="720"/>
          <w:tab w:val="left" w:pos="8910"/>
        </w:tabs>
        <w:spacing w:after="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 w:rsidR="00611033">
        <w:rPr>
          <w:sz w:val="20"/>
        </w:rPr>
        <w:t>Major: Communications and Spanish</w:t>
      </w:r>
      <w:r w:rsidR="00611033">
        <w:rPr>
          <w:sz w:val="20"/>
        </w:rPr>
        <w:tab/>
      </w:r>
      <w:r>
        <w:rPr>
          <w:sz w:val="20"/>
        </w:rPr>
        <w:t>Fall 2015-Spring 2016</w:t>
      </w:r>
    </w:p>
    <w:p w14:paraId="5C37BA13" w14:textId="77777777" w:rsid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b/>
          <w:sz w:val="20"/>
        </w:rPr>
      </w:pPr>
    </w:p>
    <w:p w14:paraId="60EA52C0" w14:textId="77777777" w:rsid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b/>
          <w:sz w:val="20"/>
        </w:rPr>
        <w:t>PROFESSIONAL EXPERIENCE</w:t>
      </w:r>
    </w:p>
    <w:p w14:paraId="18758684" w14:textId="77777777" w:rsidR="00AB6CF5" w:rsidRDefault="00B76A2E" w:rsidP="00AB6CF5">
      <w:p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noProof/>
          <w:sz w:val="20"/>
        </w:rPr>
        <w:pict w14:anchorId="3569F8C6">
          <v:rect id="_x0000_i1027" alt="" style="width:540pt;height:1.5pt;mso-width-percent:0;mso-height-percent:0;mso-width-percent:0;mso-height-percent:0" o:hralign="center" o:hrstd="t" o:hrnoshade="t" o:hr="t" fillcolor="black [3213]" stroked="f"/>
        </w:pict>
      </w:r>
    </w:p>
    <w:p w14:paraId="05DD6599" w14:textId="77777777" w:rsidR="001D5A96" w:rsidRDefault="00AB6CF5" w:rsidP="001D5A96">
      <w:pPr>
        <w:tabs>
          <w:tab w:val="left" w:pos="990"/>
          <w:tab w:val="left" w:pos="1800"/>
          <w:tab w:val="left" w:pos="9000"/>
          <w:tab w:val="left" w:pos="9450"/>
        </w:tabs>
        <w:spacing w:after="0"/>
        <w:rPr>
          <w:bCs/>
          <w:sz w:val="20"/>
        </w:rPr>
      </w:pPr>
      <w:r>
        <w:rPr>
          <w:b/>
          <w:sz w:val="20"/>
        </w:rPr>
        <w:tab/>
      </w:r>
      <w:r w:rsidR="001D5A96">
        <w:rPr>
          <w:b/>
          <w:sz w:val="20"/>
        </w:rPr>
        <w:t xml:space="preserve">FC Tulsa </w:t>
      </w:r>
      <w:r w:rsidR="001D5A96">
        <w:rPr>
          <w:bCs/>
          <w:i/>
          <w:iCs/>
          <w:sz w:val="20"/>
        </w:rPr>
        <w:t xml:space="preserve">Communications Coordinator, </w:t>
      </w:r>
      <w:r w:rsidR="001D5A96">
        <w:rPr>
          <w:bCs/>
          <w:sz w:val="20"/>
        </w:rPr>
        <w:t>Tulsa, Oklahoma</w:t>
      </w:r>
      <w:r w:rsidR="001D5A96">
        <w:rPr>
          <w:bCs/>
          <w:sz w:val="20"/>
        </w:rPr>
        <w:tab/>
        <w:t xml:space="preserve"> January 2020-present</w:t>
      </w:r>
    </w:p>
    <w:p w14:paraId="0A249E25" w14:textId="77777777" w:rsidR="00D55EA1" w:rsidRDefault="00452F57" w:rsidP="00611033">
      <w:pPr>
        <w:pStyle w:val="ListParagraph"/>
        <w:numPr>
          <w:ilvl w:val="0"/>
          <w:numId w:val="11"/>
        </w:numPr>
        <w:tabs>
          <w:tab w:val="left" w:pos="990"/>
          <w:tab w:val="left" w:pos="1800"/>
          <w:tab w:val="left" w:pos="9000"/>
          <w:tab w:val="left" w:pos="9450"/>
        </w:tabs>
        <w:spacing w:after="0"/>
        <w:ind w:firstLine="0"/>
        <w:rPr>
          <w:bCs/>
          <w:sz w:val="20"/>
        </w:rPr>
      </w:pPr>
      <w:proofErr w:type="gramStart"/>
      <w:r>
        <w:rPr>
          <w:bCs/>
          <w:sz w:val="20"/>
        </w:rPr>
        <w:t>Reinvented and enhanced</w:t>
      </w:r>
      <w:r w:rsidRPr="00611033">
        <w:rPr>
          <w:bCs/>
          <w:sz w:val="20"/>
        </w:rPr>
        <w:t xml:space="preserve"> club communications and PR</w:t>
      </w:r>
      <w:r>
        <w:rPr>
          <w:bCs/>
          <w:sz w:val="20"/>
        </w:rPr>
        <w:t xml:space="preserve"> infrastructure,</w:t>
      </w:r>
      <w:proofErr w:type="gramEnd"/>
      <w:r w:rsidR="00647CF6">
        <w:rPr>
          <w:bCs/>
          <w:sz w:val="20"/>
        </w:rPr>
        <w:t xml:space="preserve"> </w:t>
      </w:r>
      <w:r>
        <w:rPr>
          <w:bCs/>
          <w:sz w:val="20"/>
        </w:rPr>
        <w:t>grew</w:t>
      </w:r>
      <w:r w:rsidR="00647CF6">
        <w:rPr>
          <w:bCs/>
          <w:sz w:val="20"/>
        </w:rPr>
        <w:t xml:space="preserve"> club social media</w:t>
      </w:r>
      <w:r w:rsidR="00611033" w:rsidRPr="00611033">
        <w:rPr>
          <w:bCs/>
          <w:sz w:val="20"/>
        </w:rPr>
        <w:t xml:space="preserve"> </w:t>
      </w:r>
      <w:r>
        <w:rPr>
          <w:bCs/>
          <w:sz w:val="20"/>
        </w:rPr>
        <w:t>following by almost 33% in under one year</w:t>
      </w:r>
      <w:r w:rsidR="00647CF6">
        <w:rPr>
          <w:bCs/>
          <w:sz w:val="20"/>
        </w:rPr>
        <w:t xml:space="preserve">, and </w:t>
      </w:r>
      <w:r>
        <w:rPr>
          <w:bCs/>
          <w:sz w:val="20"/>
        </w:rPr>
        <w:t>took</w:t>
      </w:r>
      <w:r w:rsidR="00647CF6">
        <w:rPr>
          <w:bCs/>
          <w:sz w:val="20"/>
        </w:rPr>
        <w:t xml:space="preserve"> club web</w:t>
      </w:r>
      <w:r>
        <w:rPr>
          <w:bCs/>
          <w:sz w:val="20"/>
        </w:rPr>
        <w:t>site</w:t>
      </w:r>
      <w:r w:rsidR="00647CF6">
        <w:rPr>
          <w:bCs/>
          <w:sz w:val="20"/>
        </w:rPr>
        <w:t xml:space="preserve"> traffic and digital footprint</w:t>
      </w:r>
      <w:r>
        <w:rPr>
          <w:bCs/>
          <w:sz w:val="20"/>
        </w:rPr>
        <w:t xml:space="preserve"> to top of league metrics</w:t>
      </w:r>
      <w:r w:rsidR="00D55EA1">
        <w:rPr>
          <w:bCs/>
          <w:sz w:val="20"/>
        </w:rPr>
        <w:t>.</w:t>
      </w:r>
    </w:p>
    <w:p w14:paraId="59986EB2" w14:textId="0C2F0B42" w:rsidR="00611033" w:rsidRDefault="00D55EA1" w:rsidP="00611033">
      <w:pPr>
        <w:pStyle w:val="ListParagraph"/>
        <w:numPr>
          <w:ilvl w:val="0"/>
          <w:numId w:val="11"/>
        </w:numPr>
        <w:tabs>
          <w:tab w:val="left" w:pos="990"/>
          <w:tab w:val="left" w:pos="1800"/>
          <w:tab w:val="left" w:pos="9000"/>
          <w:tab w:val="left" w:pos="9450"/>
        </w:tabs>
        <w:spacing w:after="0"/>
        <w:ind w:firstLine="0"/>
        <w:rPr>
          <w:bCs/>
          <w:sz w:val="20"/>
        </w:rPr>
      </w:pPr>
      <w:r>
        <w:rPr>
          <w:bCs/>
          <w:sz w:val="20"/>
        </w:rPr>
        <w:t>Won the league’s peer-voted “Best in Web” award for exceptional website design, engagement, and statistics.</w:t>
      </w:r>
    </w:p>
    <w:p w14:paraId="4731EB50" w14:textId="77777777" w:rsidR="00611033" w:rsidRDefault="001D5A96" w:rsidP="00611033">
      <w:pPr>
        <w:pStyle w:val="ListParagraph"/>
        <w:numPr>
          <w:ilvl w:val="0"/>
          <w:numId w:val="11"/>
        </w:numPr>
        <w:tabs>
          <w:tab w:val="left" w:pos="990"/>
          <w:tab w:val="left" w:pos="1800"/>
          <w:tab w:val="left" w:pos="9000"/>
          <w:tab w:val="left" w:pos="9450"/>
        </w:tabs>
        <w:spacing w:after="0"/>
        <w:ind w:firstLine="0"/>
        <w:rPr>
          <w:bCs/>
          <w:sz w:val="20"/>
        </w:rPr>
      </w:pPr>
      <w:r w:rsidRPr="00611033">
        <w:rPr>
          <w:bCs/>
          <w:sz w:val="20"/>
        </w:rPr>
        <w:t>Wrote, edited, and published press releases and written content for the club’s website and social platforms.</w:t>
      </w:r>
    </w:p>
    <w:p w14:paraId="1EB31781" w14:textId="492978AC" w:rsidR="00611033" w:rsidRDefault="001D5A96" w:rsidP="00611033">
      <w:pPr>
        <w:pStyle w:val="ListParagraph"/>
        <w:numPr>
          <w:ilvl w:val="0"/>
          <w:numId w:val="11"/>
        </w:numPr>
        <w:tabs>
          <w:tab w:val="left" w:pos="990"/>
          <w:tab w:val="left" w:pos="1800"/>
          <w:tab w:val="left" w:pos="9000"/>
          <w:tab w:val="left" w:pos="9450"/>
        </w:tabs>
        <w:spacing w:after="0"/>
        <w:ind w:firstLine="0"/>
        <w:rPr>
          <w:bCs/>
          <w:sz w:val="20"/>
        </w:rPr>
      </w:pPr>
      <w:r w:rsidRPr="00611033">
        <w:rPr>
          <w:bCs/>
          <w:sz w:val="20"/>
        </w:rPr>
        <w:t>Served as the club’s Spanish language translator for media relations and club communications.</w:t>
      </w:r>
    </w:p>
    <w:p w14:paraId="530CC461" w14:textId="0982503D" w:rsidR="001D5A96" w:rsidRDefault="00527E55" w:rsidP="00611033">
      <w:pPr>
        <w:pStyle w:val="ListParagraph"/>
        <w:numPr>
          <w:ilvl w:val="0"/>
          <w:numId w:val="11"/>
        </w:numPr>
        <w:tabs>
          <w:tab w:val="left" w:pos="990"/>
          <w:tab w:val="left" w:pos="1800"/>
          <w:tab w:val="left" w:pos="9000"/>
          <w:tab w:val="left" w:pos="9450"/>
        </w:tabs>
        <w:spacing w:after="0"/>
        <w:ind w:firstLine="0"/>
        <w:rPr>
          <w:bCs/>
          <w:sz w:val="20"/>
        </w:rPr>
      </w:pPr>
      <w:r>
        <w:rPr>
          <w:bCs/>
          <w:sz w:val="20"/>
        </w:rPr>
        <w:t>Operated</w:t>
      </w:r>
      <w:r w:rsidR="001D5A96" w:rsidRPr="00611033">
        <w:rPr>
          <w:bCs/>
          <w:sz w:val="20"/>
        </w:rPr>
        <w:t xml:space="preserve"> club social media and produc</w:t>
      </w:r>
      <w:r>
        <w:rPr>
          <w:bCs/>
          <w:sz w:val="20"/>
        </w:rPr>
        <w:t>ed</w:t>
      </w:r>
      <w:r w:rsidR="001D5A96" w:rsidRPr="00611033">
        <w:rPr>
          <w:bCs/>
          <w:sz w:val="20"/>
        </w:rPr>
        <w:t xml:space="preserve"> digital content.</w:t>
      </w:r>
    </w:p>
    <w:p w14:paraId="5F620F29" w14:textId="7C35035D" w:rsidR="00452F57" w:rsidRDefault="00452F57" w:rsidP="00452F57">
      <w:pPr>
        <w:tabs>
          <w:tab w:val="left" w:pos="990"/>
          <w:tab w:val="left" w:pos="1800"/>
          <w:tab w:val="left" w:pos="7200"/>
          <w:tab w:val="left" w:pos="9360"/>
        </w:tabs>
        <w:spacing w:after="0"/>
        <w:rPr>
          <w:b/>
          <w:sz w:val="20"/>
        </w:rPr>
      </w:pPr>
      <w:r>
        <w:rPr>
          <w:b/>
          <w:sz w:val="20"/>
        </w:rPr>
        <w:tab/>
        <w:t>Louisville City FC</w:t>
      </w:r>
      <w:r w:rsidRPr="00841524">
        <w:rPr>
          <w:b/>
          <w:sz w:val="20"/>
        </w:rPr>
        <w:t xml:space="preserve"> </w:t>
      </w:r>
    </w:p>
    <w:p w14:paraId="4FEC703C" w14:textId="77777777" w:rsidR="00452F57" w:rsidRDefault="00452F57" w:rsidP="00452F57">
      <w:pPr>
        <w:tabs>
          <w:tab w:val="left" w:pos="990"/>
          <w:tab w:val="left" w:pos="1440"/>
          <w:tab w:val="left" w:pos="7200"/>
          <w:tab w:val="left" w:pos="8550"/>
          <w:tab w:val="left" w:pos="9090"/>
        </w:tabs>
        <w:spacing w:after="0"/>
        <w:rPr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w:r w:rsidRPr="00841524">
        <w:rPr>
          <w:i/>
          <w:sz w:val="20"/>
        </w:rPr>
        <w:t>Broadcast</w:t>
      </w:r>
      <w:r>
        <w:rPr>
          <w:i/>
          <w:sz w:val="20"/>
        </w:rPr>
        <w:t>er, Social Media Manager and Videographer</w:t>
      </w:r>
      <w:r>
        <w:rPr>
          <w:sz w:val="20"/>
        </w:rPr>
        <w:t xml:space="preserve">, Louisville, KY     </w:t>
      </w:r>
      <w:r>
        <w:rPr>
          <w:sz w:val="20"/>
        </w:rPr>
        <w:tab/>
        <w:t>May 2019-November 2019</w:t>
      </w:r>
    </w:p>
    <w:p w14:paraId="3C9A8D8E" w14:textId="77777777" w:rsidR="00452F57" w:rsidRDefault="00452F57" w:rsidP="00452F57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Returned to the club in a freelance capacity upon graduation, continuing the work from a previous internship.</w:t>
      </w:r>
    </w:p>
    <w:p w14:paraId="10355FAC" w14:textId="77777777" w:rsidR="00452F57" w:rsidRPr="00382266" w:rsidRDefault="00452F57" w:rsidP="00452F57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Controlled and innovated the club’s matchday Instagram and Snapchat coverage, as well as created, filmed, edited and pitched engaging video content to be sold to sponsors.</w:t>
      </w:r>
    </w:p>
    <w:p w14:paraId="6AA41037" w14:textId="77777777" w:rsidR="00452F57" w:rsidRDefault="00452F57" w:rsidP="00452F57">
      <w:pPr>
        <w:tabs>
          <w:tab w:val="left" w:pos="990"/>
          <w:tab w:val="left" w:pos="1440"/>
          <w:tab w:val="left" w:pos="7200"/>
          <w:tab w:val="left" w:pos="9360"/>
        </w:tabs>
        <w:spacing w:after="0"/>
        <w:rPr>
          <w:sz w:val="20"/>
        </w:rPr>
      </w:pPr>
      <w:r>
        <w:rPr>
          <w:i/>
          <w:sz w:val="20"/>
        </w:rPr>
        <w:tab/>
      </w:r>
      <w:r>
        <w:rPr>
          <w:i/>
          <w:sz w:val="20"/>
        </w:rPr>
        <w:tab/>
        <w:t>Social Media and Public Relations Intern, Broadcaster</w:t>
      </w:r>
      <w:r>
        <w:rPr>
          <w:sz w:val="20"/>
        </w:rPr>
        <w:t>, Louisville, KY                               May 2018-August 2018</w:t>
      </w:r>
    </w:p>
    <w:p w14:paraId="330EF9CE" w14:textId="77777777" w:rsidR="00452F57" w:rsidRDefault="00452F57" w:rsidP="00452F57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Color</w:t>
      </w:r>
      <w:r w:rsidRPr="00C762CB">
        <w:rPr>
          <w:sz w:val="20"/>
        </w:rPr>
        <w:t xml:space="preserve"> commentator for </w:t>
      </w:r>
      <w:r>
        <w:rPr>
          <w:sz w:val="20"/>
        </w:rPr>
        <w:t>Louisville Cit</w:t>
      </w:r>
      <w:r w:rsidRPr="00C762CB">
        <w:rPr>
          <w:sz w:val="20"/>
        </w:rPr>
        <w:t>y</w:t>
      </w:r>
      <w:r>
        <w:rPr>
          <w:sz w:val="20"/>
        </w:rPr>
        <w:t xml:space="preserve"> FC matches in the USL and guest host on a radio show (</w:t>
      </w:r>
      <w:hyperlink r:id="rId8" w:history="1">
        <w:r w:rsidRPr="00F20AB6">
          <w:rPr>
            <w:rStyle w:val="Hyperlink"/>
            <w:sz w:val="20"/>
          </w:rPr>
          <w:t>Highlights</w:t>
        </w:r>
      </w:hyperlink>
      <w:r>
        <w:rPr>
          <w:sz w:val="20"/>
        </w:rPr>
        <w:t>).</w:t>
      </w:r>
    </w:p>
    <w:p w14:paraId="609215EC" w14:textId="77777777" w:rsidR="00452F57" w:rsidRDefault="00452F57" w:rsidP="00452F57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Operated multiple social media accounts across multiple platforms, such as Twitter, Snapchat and Instagram.</w:t>
      </w:r>
    </w:p>
    <w:p w14:paraId="674CF3B3" w14:textId="5F5FE084" w:rsidR="00452F57" w:rsidRPr="00452F57" w:rsidRDefault="00452F57" w:rsidP="00452F57">
      <w:pPr>
        <w:tabs>
          <w:tab w:val="left" w:pos="990"/>
          <w:tab w:val="left" w:pos="1800"/>
          <w:tab w:val="left" w:pos="9000"/>
          <w:tab w:val="left" w:pos="9450"/>
        </w:tabs>
        <w:spacing w:after="0"/>
        <w:ind w:left="1440"/>
        <w:rPr>
          <w:bCs/>
          <w:sz w:val="20"/>
        </w:rPr>
      </w:pPr>
      <w:r>
        <w:rPr>
          <w:sz w:val="20"/>
        </w:rPr>
        <w:t>Handled multiple responsibilities including writing website content and shooting and editing photo and video.</w:t>
      </w:r>
    </w:p>
    <w:p w14:paraId="2E4CB7C2" w14:textId="3059731D" w:rsidR="00DB1E49" w:rsidRDefault="001D5A96" w:rsidP="009E26F2">
      <w:pPr>
        <w:tabs>
          <w:tab w:val="left" w:pos="990"/>
          <w:tab w:val="left" w:pos="1800"/>
          <w:tab w:val="left" w:pos="7110"/>
          <w:tab w:val="left" w:pos="7200"/>
        </w:tabs>
        <w:spacing w:after="0"/>
        <w:rPr>
          <w:sz w:val="20"/>
        </w:rPr>
      </w:pPr>
      <w:r>
        <w:rPr>
          <w:b/>
          <w:sz w:val="20"/>
        </w:rPr>
        <w:tab/>
      </w:r>
      <w:r w:rsidR="009E26F2">
        <w:rPr>
          <w:b/>
          <w:sz w:val="20"/>
        </w:rPr>
        <w:t>Morehead State University</w:t>
      </w:r>
      <w:r w:rsidR="00DB1E49" w:rsidRPr="00841524">
        <w:rPr>
          <w:b/>
          <w:sz w:val="20"/>
        </w:rPr>
        <w:t xml:space="preserve"> </w:t>
      </w:r>
      <w:r w:rsidR="009E26F2">
        <w:rPr>
          <w:bCs/>
          <w:i/>
          <w:sz w:val="20"/>
        </w:rPr>
        <w:t xml:space="preserve">ESPN+ </w:t>
      </w:r>
      <w:r w:rsidR="00DB1E49">
        <w:rPr>
          <w:bCs/>
          <w:i/>
          <w:iCs/>
          <w:sz w:val="20"/>
        </w:rPr>
        <w:t>Play-by-Play broadcaster</w:t>
      </w:r>
      <w:r w:rsidR="00DB1E49">
        <w:rPr>
          <w:sz w:val="20"/>
        </w:rPr>
        <w:t xml:space="preserve">, Morehead, KY                 </w:t>
      </w:r>
      <w:r w:rsidR="001C391E">
        <w:rPr>
          <w:sz w:val="20"/>
        </w:rPr>
        <w:t xml:space="preserve"> </w:t>
      </w:r>
      <w:r w:rsidR="009E26F2">
        <w:rPr>
          <w:sz w:val="20"/>
        </w:rPr>
        <w:t xml:space="preserve">  </w:t>
      </w:r>
      <w:r w:rsidR="00DB1E49">
        <w:rPr>
          <w:sz w:val="20"/>
        </w:rPr>
        <w:t>August 2019-</w:t>
      </w:r>
      <w:r w:rsidR="001C391E">
        <w:rPr>
          <w:sz w:val="20"/>
        </w:rPr>
        <w:t>November 2019</w:t>
      </w:r>
    </w:p>
    <w:p w14:paraId="50326B96" w14:textId="6E286E12" w:rsidR="00DB1E49" w:rsidRDefault="00DB1E49" w:rsidP="00DB1E49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Play-by-play</w:t>
      </w:r>
      <w:r w:rsidRPr="00C762CB">
        <w:rPr>
          <w:sz w:val="20"/>
        </w:rPr>
        <w:t xml:space="preserve"> </w:t>
      </w:r>
      <w:r>
        <w:rPr>
          <w:sz w:val="20"/>
        </w:rPr>
        <w:t>broadcaster</w:t>
      </w:r>
      <w:r w:rsidRPr="00C762CB">
        <w:rPr>
          <w:sz w:val="20"/>
        </w:rPr>
        <w:t xml:space="preserve"> for </w:t>
      </w:r>
      <w:r>
        <w:rPr>
          <w:sz w:val="20"/>
        </w:rPr>
        <w:t>Morehead State Eagles volleyball and soccer matches. (</w:t>
      </w:r>
      <w:hyperlink r:id="rId9" w:history="1">
        <w:r w:rsidRPr="00F20AB6">
          <w:rPr>
            <w:rStyle w:val="Hyperlink"/>
            <w:sz w:val="20"/>
          </w:rPr>
          <w:t>Highlights</w:t>
        </w:r>
      </w:hyperlink>
      <w:r>
        <w:rPr>
          <w:sz w:val="20"/>
        </w:rPr>
        <w:t>)</w:t>
      </w:r>
    </w:p>
    <w:p w14:paraId="78AFD14A" w14:textId="01A09BB6" w:rsidR="00382266" w:rsidRPr="00452F57" w:rsidRDefault="00DB1E49" w:rsidP="00452F57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Logged more than 20 hours of on-air commentary for OVC conference games.</w:t>
      </w:r>
    </w:p>
    <w:p w14:paraId="7A92E046" w14:textId="77777777" w:rsidR="00AB6CF5" w:rsidRPr="00841524" w:rsidRDefault="00AB6CF5" w:rsidP="00AB6CF5">
      <w:pPr>
        <w:tabs>
          <w:tab w:val="left" w:pos="990"/>
          <w:tab w:val="left" w:pos="1800"/>
          <w:tab w:val="left" w:pos="7200"/>
          <w:tab w:val="left" w:pos="9360"/>
        </w:tabs>
        <w:spacing w:after="0"/>
        <w:rPr>
          <w:sz w:val="20"/>
        </w:rPr>
      </w:pPr>
      <w:r>
        <w:rPr>
          <w:sz w:val="20"/>
        </w:rPr>
        <w:tab/>
      </w:r>
      <w:r w:rsidRPr="00841524">
        <w:rPr>
          <w:b/>
          <w:sz w:val="20"/>
        </w:rPr>
        <w:t xml:space="preserve">WVFI Radio </w:t>
      </w:r>
      <w:r w:rsidRPr="00841524">
        <w:rPr>
          <w:i/>
          <w:sz w:val="20"/>
        </w:rPr>
        <w:t>Broadcaster</w:t>
      </w:r>
      <w:r>
        <w:rPr>
          <w:sz w:val="20"/>
        </w:rPr>
        <w:t xml:space="preserve">, Notre Dame, IN </w:t>
      </w:r>
      <w:r>
        <w:rPr>
          <w:sz w:val="20"/>
        </w:rPr>
        <w:tab/>
        <w:t xml:space="preserve">                                   Fall 2017-Spring 2019</w:t>
      </w:r>
    </w:p>
    <w:p w14:paraId="6FB2E592" w14:textId="188C2C53" w:rsidR="00AB6CF5" w:rsidRDefault="00AB6CF5" w:rsidP="00AB6CF5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 w:rsidRPr="00C762CB">
        <w:rPr>
          <w:sz w:val="20"/>
        </w:rPr>
        <w:t xml:space="preserve">Play-by-play commentator for Notre Dame </w:t>
      </w:r>
      <w:r>
        <w:rPr>
          <w:sz w:val="20"/>
        </w:rPr>
        <w:t>f</w:t>
      </w:r>
      <w:r w:rsidRPr="00C762CB">
        <w:rPr>
          <w:sz w:val="20"/>
        </w:rPr>
        <w:t>ootball</w:t>
      </w:r>
      <w:r>
        <w:rPr>
          <w:sz w:val="20"/>
        </w:rPr>
        <w:t xml:space="preserve"> and basketball</w:t>
      </w:r>
      <w:r w:rsidRPr="00C762CB">
        <w:rPr>
          <w:sz w:val="20"/>
        </w:rPr>
        <w:t xml:space="preserve"> games both home and away</w:t>
      </w:r>
      <w:r>
        <w:rPr>
          <w:sz w:val="20"/>
        </w:rPr>
        <w:t xml:space="preserve"> (</w:t>
      </w:r>
      <w:hyperlink r:id="rId10" w:history="1">
        <w:r w:rsidRPr="00BF49F8">
          <w:rPr>
            <w:rStyle w:val="Hyperlink"/>
            <w:sz w:val="20"/>
          </w:rPr>
          <w:t>Highlights</w:t>
        </w:r>
      </w:hyperlink>
      <w:r>
        <w:rPr>
          <w:sz w:val="20"/>
        </w:rPr>
        <w:t>)</w:t>
      </w:r>
      <w:r w:rsidR="004336E8">
        <w:rPr>
          <w:sz w:val="20"/>
        </w:rPr>
        <w:t>.</w:t>
      </w:r>
    </w:p>
    <w:p w14:paraId="3D1E13E4" w14:textId="548D1AAF" w:rsidR="00AB6CF5" w:rsidRDefault="00AB6CF5" w:rsidP="00AB6CF5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Recognized as the 2018-19 Notre Dame Broadcaster of the Year</w:t>
      </w:r>
      <w:r w:rsidR="004336E8">
        <w:rPr>
          <w:sz w:val="20"/>
        </w:rPr>
        <w:t>.</w:t>
      </w:r>
    </w:p>
    <w:p w14:paraId="64920A26" w14:textId="5BD37997" w:rsidR="00AB6CF5" w:rsidRPr="00FD3674" w:rsidRDefault="00AB6CF5" w:rsidP="00AB6CF5">
      <w:pPr>
        <w:pStyle w:val="ListParagraph"/>
        <w:numPr>
          <w:ilvl w:val="0"/>
          <w:numId w:val="9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 xml:space="preserve">Coordinated, lead, and worked with a team of 10 color broadcasters </w:t>
      </w:r>
      <w:r w:rsidR="0021183C">
        <w:rPr>
          <w:sz w:val="20"/>
        </w:rPr>
        <w:t>as the radio station’s Sports Director</w:t>
      </w:r>
      <w:r w:rsidR="004336E8">
        <w:rPr>
          <w:sz w:val="20"/>
        </w:rPr>
        <w:t>.</w:t>
      </w:r>
    </w:p>
    <w:p w14:paraId="45EDE36D" w14:textId="77777777" w:rsidR="00AB6CF5" w:rsidRDefault="00AB6CF5" w:rsidP="00AB6CF5">
      <w:pPr>
        <w:tabs>
          <w:tab w:val="left" w:pos="990"/>
          <w:tab w:val="left" w:pos="1800"/>
          <w:tab w:val="left" w:pos="8640"/>
        </w:tabs>
        <w:spacing w:after="0"/>
        <w:rPr>
          <w:sz w:val="20"/>
        </w:rPr>
      </w:pPr>
      <w:r>
        <w:rPr>
          <w:b/>
          <w:sz w:val="20"/>
        </w:rPr>
        <w:tab/>
        <w:t>NDTV</w:t>
      </w:r>
      <w:r>
        <w:rPr>
          <w:b/>
          <w:i/>
          <w:sz w:val="20"/>
        </w:rPr>
        <w:t xml:space="preserve"> </w:t>
      </w:r>
      <w:r>
        <w:rPr>
          <w:i/>
          <w:sz w:val="20"/>
        </w:rPr>
        <w:t>Show Host/Creator</w:t>
      </w:r>
      <w:r>
        <w:rPr>
          <w:sz w:val="20"/>
        </w:rPr>
        <w:t xml:space="preserve">, Notre Dame, IN </w:t>
      </w:r>
      <w:r>
        <w:rPr>
          <w:sz w:val="20"/>
        </w:rPr>
        <w:tab/>
        <w:t>Spring 2017-</w:t>
      </w:r>
      <w:r w:rsidRPr="007138BA">
        <w:t xml:space="preserve"> </w:t>
      </w:r>
      <w:r w:rsidRPr="007138BA">
        <w:rPr>
          <w:sz w:val="20"/>
        </w:rPr>
        <w:t>Spring 2019</w:t>
      </w:r>
    </w:p>
    <w:p w14:paraId="523A9F05" w14:textId="38F3F280" w:rsidR="00AB6CF5" w:rsidRDefault="00AB6CF5" w:rsidP="00AB6CF5">
      <w:pPr>
        <w:pStyle w:val="ListParagraph"/>
        <w:numPr>
          <w:ilvl w:val="0"/>
          <w:numId w:val="3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 xml:space="preserve">Created two television shows, one covering Notre Dame football, basketball, and other sports news, and the other which reviewed and analyzed the most recent issues of Notre Dame’s student magazine, </w:t>
      </w:r>
      <w:r w:rsidRPr="00E0410C">
        <w:rPr>
          <w:i/>
          <w:sz w:val="20"/>
        </w:rPr>
        <w:t>Scholastic</w:t>
      </w:r>
      <w:r w:rsidR="004336E8">
        <w:rPr>
          <w:i/>
          <w:sz w:val="20"/>
        </w:rPr>
        <w:t>.</w:t>
      </w:r>
    </w:p>
    <w:p w14:paraId="2DF3552A" w14:textId="77777777" w:rsidR="00AB6CF5" w:rsidRPr="00FD3674" w:rsidRDefault="00AB6CF5" w:rsidP="00AB6CF5">
      <w:pPr>
        <w:pStyle w:val="ListParagraph"/>
        <w:numPr>
          <w:ilvl w:val="0"/>
          <w:numId w:val="3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Planned and executed a 30-minute weekly show alongside two co-hosts, as well as edited and produced video content and interviews.</w:t>
      </w:r>
    </w:p>
    <w:p w14:paraId="6B16F7A2" w14:textId="77777777" w:rsidR="00AB6CF5" w:rsidRDefault="00AB6CF5" w:rsidP="00AB6CF5">
      <w:pPr>
        <w:tabs>
          <w:tab w:val="left" w:pos="990"/>
          <w:tab w:val="left" w:pos="1800"/>
          <w:tab w:val="left" w:pos="7200"/>
          <w:tab w:val="left" w:pos="8640"/>
        </w:tabs>
        <w:spacing w:after="0"/>
        <w:rPr>
          <w:sz w:val="20"/>
        </w:rPr>
      </w:pPr>
      <w:r>
        <w:rPr>
          <w:sz w:val="20"/>
        </w:rPr>
        <w:tab/>
      </w:r>
      <w:r>
        <w:rPr>
          <w:b/>
          <w:i/>
          <w:sz w:val="20"/>
        </w:rPr>
        <w:t>Scholastic</w:t>
      </w:r>
      <w:r>
        <w:rPr>
          <w:b/>
          <w:sz w:val="20"/>
        </w:rPr>
        <w:t xml:space="preserve"> Magazine </w:t>
      </w:r>
      <w:r>
        <w:rPr>
          <w:i/>
          <w:sz w:val="20"/>
        </w:rPr>
        <w:t>Contributing Writer</w:t>
      </w:r>
      <w:r>
        <w:rPr>
          <w:sz w:val="20"/>
        </w:rPr>
        <w:t xml:space="preserve">, scholastic.nd.edu </w:t>
      </w:r>
      <w:r>
        <w:rPr>
          <w:sz w:val="20"/>
        </w:rPr>
        <w:tab/>
      </w:r>
      <w:r>
        <w:rPr>
          <w:sz w:val="20"/>
        </w:rPr>
        <w:tab/>
        <w:t xml:space="preserve"> Spring 2017-</w:t>
      </w:r>
      <w:r w:rsidRPr="007138BA">
        <w:t xml:space="preserve"> </w:t>
      </w:r>
      <w:r w:rsidRPr="007138BA">
        <w:rPr>
          <w:sz w:val="20"/>
        </w:rPr>
        <w:t>Spring 2019</w:t>
      </w:r>
    </w:p>
    <w:p w14:paraId="6B26F7B6" w14:textId="01AAF45E" w:rsidR="00AB6CF5" w:rsidRDefault="00AB6CF5" w:rsidP="00AB6CF5">
      <w:pPr>
        <w:pStyle w:val="ListParagraph"/>
        <w:numPr>
          <w:ilvl w:val="0"/>
          <w:numId w:val="7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 w:rsidRPr="00504A20">
        <w:rPr>
          <w:sz w:val="20"/>
        </w:rPr>
        <w:t xml:space="preserve">Wrote and edited analysis and editorial pieces about Notre Dame </w:t>
      </w:r>
      <w:r>
        <w:rPr>
          <w:sz w:val="20"/>
        </w:rPr>
        <w:t>football and b</w:t>
      </w:r>
      <w:r w:rsidRPr="00504A20">
        <w:rPr>
          <w:sz w:val="20"/>
        </w:rPr>
        <w:t>asketball on deadline</w:t>
      </w:r>
      <w:r w:rsidR="004336E8">
        <w:rPr>
          <w:sz w:val="20"/>
        </w:rPr>
        <w:t>.</w:t>
      </w:r>
    </w:p>
    <w:p w14:paraId="50F9F6AE" w14:textId="166D61CA" w:rsidR="00AB6CF5" w:rsidRDefault="00AB6CF5" w:rsidP="00AB6CF5">
      <w:pPr>
        <w:pStyle w:val="ListParagraph"/>
        <w:numPr>
          <w:ilvl w:val="0"/>
          <w:numId w:val="7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Received Indiana Collegiate Press Association award for “Best Sports Column” at the 2019 Spring Contest</w:t>
      </w:r>
      <w:r w:rsidR="004336E8">
        <w:rPr>
          <w:sz w:val="20"/>
        </w:rPr>
        <w:t>.</w:t>
      </w:r>
    </w:p>
    <w:p w14:paraId="5CF49807" w14:textId="77777777" w:rsid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b/>
          <w:sz w:val="20"/>
        </w:rPr>
      </w:pPr>
      <w:r>
        <w:rPr>
          <w:b/>
          <w:sz w:val="20"/>
        </w:rPr>
        <w:t>LEADERSHIP</w:t>
      </w:r>
    </w:p>
    <w:p w14:paraId="2E791A7D" w14:textId="77777777" w:rsidR="00AB6CF5" w:rsidRDefault="00B76A2E" w:rsidP="00AB6CF5">
      <w:pPr>
        <w:tabs>
          <w:tab w:val="left" w:pos="990"/>
          <w:tab w:val="left" w:pos="1800"/>
          <w:tab w:val="left" w:pos="7200"/>
        </w:tabs>
        <w:spacing w:after="0"/>
        <w:rPr>
          <w:b/>
          <w:sz w:val="20"/>
        </w:rPr>
      </w:pPr>
      <w:r>
        <w:rPr>
          <w:noProof/>
          <w:sz w:val="20"/>
        </w:rPr>
        <w:pict w14:anchorId="7DF9BC7C">
          <v:rect id="_x0000_i1026" alt="" style="width:540pt;height:1.5pt;mso-width-percent:0;mso-height-percent:0;mso-width-percent:0;mso-height-percent:0" o:hralign="center" o:hrstd="t" o:hrnoshade="t" o:hr="t" fillcolor="black [3213]" stroked="f"/>
        </w:pict>
      </w:r>
    </w:p>
    <w:p w14:paraId="76F9EDFF" w14:textId="77777777" w:rsidR="00AB6CF5" w:rsidRDefault="00AB6CF5" w:rsidP="00AB6CF5">
      <w:pPr>
        <w:tabs>
          <w:tab w:val="left" w:pos="990"/>
          <w:tab w:val="left" w:pos="7200"/>
        </w:tabs>
        <w:spacing w:after="0"/>
        <w:rPr>
          <w:sz w:val="20"/>
        </w:rPr>
      </w:pPr>
      <w:r>
        <w:rPr>
          <w:b/>
          <w:sz w:val="20"/>
        </w:rPr>
        <w:tab/>
        <w:t xml:space="preserve">St. Francis in the Fields Mission </w:t>
      </w:r>
      <w:r>
        <w:rPr>
          <w:sz w:val="20"/>
        </w:rPr>
        <w:t xml:space="preserve">San Cristobal, Dominican Republic </w:t>
      </w:r>
      <w:r>
        <w:rPr>
          <w:sz w:val="20"/>
        </w:rPr>
        <w:tab/>
      </w:r>
      <w:r>
        <w:rPr>
          <w:sz w:val="20"/>
        </w:rPr>
        <w:tab/>
        <w:t xml:space="preserve">         </w:t>
      </w:r>
      <w:r>
        <w:rPr>
          <w:i/>
          <w:sz w:val="20"/>
        </w:rPr>
        <w:t>Translator</w:t>
      </w:r>
      <w:r>
        <w:rPr>
          <w:sz w:val="20"/>
        </w:rPr>
        <w:t>, June 2015 &amp; 2016</w:t>
      </w:r>
    </w:p>
    <w:p w14:paraId="558D190B" w14:textId="53CC796C" w:rsidR="00AB6CF5" w:rsidRPr="0021183C" w:rsidRDefault="00AB6CF5" w:rsidP="0021183C">
      <w:pPr>
        <w:pStyle w:val="ListParagraph"/>
        <w:numPr>
          <w:ilvl w:val="0"/>
          <w:numId w:val="6"/>
        </w:num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>Translated between Spanish and English for church services, on the worksite and with the Dominican people and members of the mission team</w:t>
      </w:r>
      <w:r w:rsidR="0021183C">
        <w:rPr>
          <w:sz w:val="20"/>
        </w:rPr>
        <w:t xml:space="preserve"> as the only Spanish-speaking missionary from a group of 20 young adults.</w:t>
      </w:r>
    </w:p>
    <w:p w14:paraId="2106AB77" w14:textId="77777777" w:rsid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b/>
          <w:sz w:val="20"/>
        </w:rPr>
      </w:pPr>
      <w:r>
        <w:rPr>
          <w:b/>
          <w:sz w:val="20"/>
        </w:rPr>
        <w:t>SKILLS</w:t>
      </w:r>
      <w:r>
        <w:rPr>
          <w:b/>
          <w:sz w:val="20"/>
        </w:rPr>
        <w:tab/>
      </w:r>
    </w:p>
    <w:p w14:paraId="17ECC05C" w14:textId="77777777" w:rsidR="00AB6CF5" w:rsidRDefault="00B76A2E" w:rsidP="00AB6CF5">
      <w:pPr>
        <w:tabs>
          <w:tab w:val="left" w:pos="990"/>
          <w:tab w:val="left" w:pos="1800"/>
          <w:tab w:val="left" w:pos="7200"/>
        </w:tabs>
        <w:spacing w:after="0"/>
        <w:rPr>
          <w:b/>
          <w:sz w:val="20"/>
        </w:rPr>
      </w:pPr>
      <w:r>
        <w:rPr>
          <w:noProof/>
          <w:sz w:val="20"/>
        </w:rPr>
        <w:pict w14:anchorId="31D34E7B">
          <v:rect id="_x0000_i1025" alt="" style="width:540pt;height:1.5pt;mso-width-percent:0;mso-height-percent:0;mso-width-percent:0;mso-height-percent:0" o:hralign="center" o:hrstd="t" o:hrnoshade="t" o:hr="t" fillcolor="black [3213]" stroked="f"/>
        </w:pict>
      </w:r>
    </w:p>
    <w:p w14:paraId="709C51E0" w14:textId="1C1E91FE" w:rsid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i/>
          <w:sz w:val="20"/>
        </w:rPr>
        <w:tab/>
      </w:r>
      <w:r w:rsidRPr="00CF48ED">
        <w:rPr>
          <w:i/>
          <w:sz w:val="20"/>
        </w:rPr>
        <w:t>Language</w:t>
      </w:r>
      <w:r>
        <w:rPr>
          <w:sz w:val="20"/>
        </w:rPr>
        <w:t>: Fluent in Spanish</w:t>
      </w:r>
    </w:p>
    <w:p w14:paraId="7E9E11CB" w14:textId="219B9666" w:rsidR="007B064E" w:rsidRPr="00AB6CF5" w:rsidRDefault="00AB6CF5" w:rsidP="00AB6CF5">
      <w:pPr>
        <w:tabs>
          <w:tab w:val="left" w:pos="990"/>
          <w:tab w:val="left" w:pos="1800"/>
          <w:tab w:val="left" w:pos="7200"/>
        </w:tabs>
        <w:spacing w:after="0"/>
        <w:rPr>
          <w:sz w:val="20"/>
        </w:rPr>
      </w:pPr>
      <w:r>
        <w:rPr>
          <w:sz w:val="20"/>
        </w:rPr>
        <w:tab/>
      </w:r>
      <w:r>
        <w:rPr>
          <w:i/>
          <w:sz w:val="20"/>
        </w:rPr>
        <w:t xml:space="preserve">Technical: </w:t>
      </w:r>
      <w:r>
        <w:rPr>
          <w:sz w:val="20"/>
        </w:rPr>
        <w:t>Microsoft Office, AP Style, Adobe Creative Suite, Twitter, Snapchat, Instagram, Facebook</w:t>
      </w:r>
      <w:r w:rsidR="00C76E76">
        <w:rPr>
          <w:sz w:val="20"/>
        </w:rPr>
        <w:t>, Tik Tok</w:t>
      </w:r>
    </w:p>
    <w:sectPr w:rsidR="007B064E" w:rsidRPr="00AB6CF5" w:rsidSect="0064242A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40C27"/>
    <w:multiLevelType w:val="hybridMultilevel"/>
    <w:tmpl w:val="3DE263E0"/>
    <w:lvl w:ilvl="0" w:tplc="04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" w15:restartNumberingAfterBreak="0">
    <w:nsid w:val="10C21F03"/>
    <w:multiLevelType w:val="hybridMultilevel"/>
    <w:tmpl w:val="B7B429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F644006"/>
    <w:multiLevelType w:val="hybridMultilevel"/>
    <w:tmpl w:val="B454AD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1345A54"/>
    <w:multiLevelType w:val="hybridMultilevel"/>
    <w:tmpl w:val="338A7B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7F1476C"/>
    <w:multiLevelType w:val="hybridMultilevel"/>
    <w:tmpl w:val="87D0D1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D4FC9"/>
    <w:multiLevelType w:val="hybridMultilevel"/>
    <w:tmpl w:val="314CB1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4AB0915"/>
    <w:multiLevelType w:val="hybridMultilevel"/>
    <w:tmpl w:val="2CBCB1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75C4D04"/>
    <w:multiLevelType w:val="hybridMultilevel"/>
    <w:tmpl w:val="91D89B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CCC7D2B"/>
    <w:multiLevelType w:val="hybridMultilevel"/>
    <w:tmpl w:val="785CD4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9EA2F3B"/>
    <w:multiLevelType w:val="hybridMultilevel"/>
    <w:tmpl w:val="730AC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FDC4234"/>
    <w:multiLevelType w:val="hybridMultilevel"/>
    <w:tmpl w:val="21CAA5C6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1" w15:restartNumberingAfterBreak="0">
    <w:nsid w:val="69D60532"/>
    <w:multiLevelType w:val="hybridMultilevel"/>
    <w:tmpl w:val="17349E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CD136D2"/>
    <w:multiLevelType w:val="hybridMultilevel"/>
    <w:tmpl w:val="A9E2C0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2"/>
  </w:num>
  <w:num w:numId="5">
    <w:abstractNumId w:val="6"/>
  </w:num>
  <w:num w:numId="6">
    <w:abstractNumId w:val="1"/>
  </w:num>
  <w:num w:numId="7">
    <w:abstractNumId w:val="2"/>
  </w:num>
  <w:num w:numId="8">
    <w:abstractNumId w:val="11"/>
  </w:num>
  <w:num w:numId="9">
    <w:abstractNumId w:val="3"/>
  </w:num>
  <w:num w:numId="10">
    <w:abstractNumId w:val="0"/>
  </w:num>
  <w:num w:numId="11">
    <w:abstractNumId w:val="4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jYwsDAxNDe2MLFU0lEKTi0uzszPAymwrAUAmDLATywAAAA="/>
  </w:docVars>
  <w:rsids>
    <w:rsidRoot w:val="00D97323"/>
    <w:rsid w:val="000103C8"/>
    <w:rsid w:val="00021701"/>
    <w:rsid w:val="00083506"/>
    <w:rsid w:val="000D56C8"/>
    <w:rsid w:val="00125E55"/>
    <w:rsid w:val="00162996"/>
    <w:rsid w:val="00194C84"/>
    <w:rsid w:val="001954B5"/>
    <w:rsid w:val="001C08F0"/>
    <w:rsid w:val="001C391E"/>
    <w:rsid w:val="001D5A96"/>
    <w:rsid w:val="001D5F1A"/>
    <w:rsid w:val="001F3869"/>
    <w:rsid w:val="001F6127"/>
    <w:rsid w:val="0021183C"/>
    <w:rsid w:val="002349F4"/>
    <w:rsid w:val="00237EE9"/>
    <w:rsid w:val="00255D89"/>
    <w:rsid w:val="00264472"/>
    <w:rsid w:val="00287F92"/>
    <w:rsid w:val="002C5004"/>
    <w:rsid w:val="00311FA6"/>
    <w:rsid w:val="00382266"/>
    <w:rsid w:val="00386EBA"/>
    <w:rsid w:val="004331BE"/>
    <w:rsid w:val="004336E8"/>
    <w:rsid w:val="00452F57"/>
    <w:rsid w:val="00485C2E"/>
    <w:rsid w:val="00504A20"/>
    <w:rsid w:val="00527E55"/>
    <w:rsid w:val="0055100E"/>
    <w:rsid w:val="005B2EAF"/>
    <w:rsid w:val="005F16F0"/>
    <w:rsid w:val="00611033"/>
    <w:rsid w:val="00611C20"/>
    <w:rsid w:val="0064202B"/>
    <w:rsid w:val="0064242A"/>
    <w:rsid w:val="00647CF6"/>
    <w:rsid w:val="0065280A"/>
    <w:rsid w:val="00684191"/>
    <w:rsid w:val="006B0598"/>
    <w:rsid w:val="006B6CFE"/>
    <w:rsid w:val="006E4859"/>
    <w:rsid w:val="006E7A7D"/>
    <w:rsid w:val="007138BA"/>
    <w:rsid w:val="00716C57"/>
    <w:rsid w:val="00782218"/>
    <w:rsid w:val="00783119"/>
    <w:rsid w:val="007834B6"/>
    <w:rsid w:val="00791689"/>
    <w:rsid w:val="007B064E"/>
    <w:rsid w:val="007B54FE"/>
    <w:rsid w:val="008253E5"/>
    <w:rsid w:val="0083763A"/>
    <w:rsid w:val="00841524"/>
    <w:rsid w:val="008478AC"/>
    <w:rsid w:val="008A60A7"/>
    <w:rsid w:val="008B6E06"/>
    <w:rsid w:val="008D4AF8"/>
    <w:rsid w:val="008F6958"/>
    <w:rsid w:val="00902841"/>
    <w:rsid w:val="00902E9D"/>
    <w:rsid w:val="00960399"/>
    <w:rsid w:val="009A5705"/>
    <w:rsid w:val="009C7FDA"/>
    <w:rsid w:val="009D3C48"/>
    <w:rsid w:val="009E26F2"/>
    <w:rsid w:val="00A1581A"/>
    <w:rsid w:val="00A15AC1"/>
    <w:rsid w:val="00A52F52"/>
    <w:rsid w:val="00A53159"/>
    <w:rsid w:val="00A67602"/>
    <w:rsid w:val="00A774A9"/>
    <w:rsid w:val="00A80EE8"/>
    <w:rsid w:val="00AB6CF5"/>
    <w:rsid w:val="00B170DA"/>
    <w:rsid w:val="00B21FF5"/>
    <w:rsid w:val="00B41241"/>
    <w:rsid w:val="00B51C87"/>
    <w:rsid w:val="00B601F7"/>
    <w:rsid w:val="00B67CAC"/>
    <w:rsid w:val="00B7026C"/>
    <w:rsid w:val="00B76A2E"/>
    <w:rsid w:val="00B93EFC"/>
    <w:rsid w:val="00BF49F8"/>
    <w:rsid w:val="00C27F8D"/>
    <w:rsid w:val="00C3167E"/>
    <w:rsid w:val="00C345A1"/>
    <w:rsid w:val="00C73A43"/>
    <w:rsid w:val="00C762CB"/>
    <w:rsid w:val="00C76E76"/>
    <w:rsid w:val="00CA4BD1"/>
    <w:rsid w:val="00CB54AE"/>
    <w:rsid w:val="00CF48ED"/>
    <w:rsid w:val="00D540CC"/>
    <w:rsid w:val="00D55EA1"/>
    <w:rsid w:val="00D63F72"/>
    <w:rsid w:val="00D67A54"/>
    <w:rsid w:val="00D90C03"/>
    <w:rsid w:val="00D97323"/>
    <w:rsid w:val="00DB1E49"/>
    <w:rsid w:val="00DB7ACD"/>
    <w:rsid w:val="00E0410C"/>
    <w:rsid w:val="00E12DAB"/>
    <w:rsid w:val="00E22D70"/>
    <w:rsid w:val="00E42821"/>
    <w:rsid w:val="00E55B7A"/>
    <w:rsid w:val="00E90747"/>
    <w:rsid w:val="00EE1416"/>
    <w:rsid w:val="00EE2A77"/>
    <w:rsid w:val="00F20AB6"/>
    <w:rsid w:val="00F47C13"/>
    <w:rsid w:val="00F948D7"/>
    <w:rsid w:val="00FA511C"/>
    <w:rsid w:val="00FD3674"/>
    <w:rsid w:val="00FE7ACB"/>
    <w:rsid w:val="00FF3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38A36"/>
  <w15:chartTrackingRefBased/>
  <w15:docId w15:val="{7B9CC841-0619-4E2A-B4C9-E2EDADE24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73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7C1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0A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0A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3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hnhorlander.wordpress.com/soccer-commentary/" TargetMode="External"/><Relationship Id="rId3" Type="http://schemas.openxmlformats.org/officeDocument/2006/relationships/styles" Target="styles.xml"/><Relationship Id="rId7" Type="http://schemas.openxmlformats.org/officeDocument/2006/relationships/hyperlink" Target="http://johnhorlander.wordpress.com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ohnhorlanderjr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johnhorlander.wordpress.com/football-commentar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hnhorlander.com/volleyball-commenta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B69A848-D912-4143-AA7D-EAF661988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horlander</dc:creator>
  <cp:keywords/>
  <dc:description/>
  <cp:lastModifiedBy>John Horlander</cp:lastModifiedBy>
  <cp:revision>33</cp:revision>
  <cp:lastPrinted>2017-08-29T19:34:00Z</cp:lastPrinted>
  <dcterms:created xsi:type="dcterms:W3CDTF">2019-02-12T19:27:00Z</dcterms:created>
  <dcterms:modified xsi:type="dcterms:W3CDTF">2021-03-16T04:06:00Z</dcterms:modified>
</cp:coreProperties>
</file>